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64963" w:rsidR="00A64963" w:rsidP="00A64963" w:rsidRDefault="00A64963" w14:paraId="47E373B1" w14:textId="4667053E">
      <w:pPr>
        <w:jc w:val="center"/>
        <w:rPr>
          <w:b/>
          <w:bCs/>
          <w:sz w:val="32"/>
          <w:szCs w:val="32"/>
          <w:lang w:val="en-GB"/>
        </w:rPr>
      </w:pPr>
      <w:bookmarkStart w:name="_Hlk112662146" w:id="0"/>
      <w:r w:rsidRPr="00A64963">
        <w:rPr>
          <w:b/>
          <w:bCs/>
          <w:sz w:val="32"/>
          <w:szCs w:val="32"/>
          <w:lang w:val="en-GB"/>
        </w:rPr>
        <w:t>Practice #</w:t>
      </w:r>
      <w:r w:rsidR="001F26F4">
        <w:rPr>
          <w:b/>
          <w:bCs/>
          <w:sz w:val="32"/>
          <w:szCs w:val="32"/>
          <w:lang w:val="en-GB"/>
        </w:rPr>
        <w:t>9</w:t>
      </w:r>
      <w:r w:rsidRPr="00A64963">
        <w:rPr>
          <w:b/>
          <w:bCs/>
          <w:sz w:val="32"/>
          <w:szCs w:val="32"/>
          <w:lang w:val="en-GB"/>
        </w:rPr>
        <w:t xml:space="preserve">: </w:t>
      </w:r>
      <w:r w:rsidR="001F26F4">
        <w:rPr>
          <w:b/>
          <w:bCs/>
          <w:sz w:val="32"/>
          <w:szCs w:val="32"/>
          <w:lang w:val="en-GB"/>
        </w:rPr>
        <w:t>Machine Learning I</w:t>
      </w:r>
    </w:p>
    <w:bookmarkEnd w:id="0"/>
    <w:p w:rsidRPr="00A64963" w:rsidR="00136816" w:rsidRDefault="00136816" w14:paraId="681E80F0" w14:textId="31ABBD76">
      <w:pPr>
        <w:rPr>
          <w:lang w:val="en-GB"/>
        </w:rPr>
      </w:pPr>
    </w:p>
    <w:p w:rsidRPr="00350121" w:rsidR="00350121" w:rsidP="00350121" w:rsidRDefault="00350121" w14:paraId="19830703" w14:textId="3C6CA72C">
      <w:pPr>
        <w:rPr>
          <w:rStyle w:val="q4iawc"/>
          <w:b/>
          <w:bCs/>
          <w:sz w:val="24"/>
          <w:szCs w:val="24"/>
          <w:u w:val="single"/>
          <w:lang w:val="en-GB"/>
        </w:rPr>
      </w:pPr>
      <w:r w:rsidRPr="00350121">
        <w:rPr>
          <w:rStyle w:val="q4iawc"/>
          <w:b/>
          <w:bCs/>
          <w:sz w:val="24"/>
          <w:szCs w:val="24"/>
          <w:u w:val="single"/>
          <w:lang w:val="en-GB"/>
        </w:rPr>
        <w:t>Objectives:</w:t>
      </w:r>
    </w:p>
    <w:p w:rsidRPr="004278B1" w:rsidR="004278B1" w:rsidP="00803B3E" w:rsidRDefault="004278B1" w14:paraId="170B15E9" w14:textId="22F4791F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>
        <w:rPr>
          <w:rStyle w:val="q4iawc"/>
          <w:lang w:val="en"/>
        </w:rPr>
        <w:t>Make some linear and polynomial regression in excel</w:t>
      </w:r>
    </w:p>
    <w:p w:rsidRPr="001F26F4" w:rsidR="00C406F0" w:rsidP="15429862" w:rsidRDefault="001F26F4" w14:paraId="724CFA93" w14:textId="1DAD2903">
      <w:pPr>
        <w:pStyle w:val="ListParagraph"/>
        <w:numPr>
          <w:ilvl w:val="1"/>
          <w:numId w:val="10"/>
        </w:numPr>
        <w:rPr>
          <w:rStyle w:val="q4iawc"/>
          <w:sz w:val="22"/>
          <w:szCs w:val="22"/>
          <w:lang w:val="en"/>
        </w:rPr>
      </w:pPr>
      <w:r w:rsidRPr="15429862" w:rsidR="001F26F4">
        <w:rPr>
          <w:rStyle w:val="q4iawc"/>
          <w:sz w:val="22"/>
          <w:szCs w:val="22"/>
          <w:lang w:val="en-GB"/>
        </w:rPr>
        <w:t xml:space="preserve">Get use to </w:t>
      </w:r>
      <w:proofErr w:type="spellStart"/>
      <w:r w:rsidRPr="15429862" w:rsidR="001F26F4">
        <w:rPr>
          <w:rStyle w:val="q4iawc"/>
          <w:sz w:val="22"/>
          <w:szCs w:val="22"/>
          <w:lang w:val="en-GB"/>
        </w:rPr>
        <w:t>numpy</w:t>
      </w:r>
      <w:proofErr w:type="spellEnd"/>
      <w:r w:rsidRPr="15429862" w:rsidR="001F26F4">
        <w:rPr>
          <w:rStyle w:val="q4iawc"/>
          <w:sz w:val="22"/>
          <w:szCs w:val="22"/>
          <w:lang w:val="en-GB"/>
        </w:rPr>
        <w:t xml:space="preserve"> array</w:t>
      </w:r>
    </w:p>
    <w:p w:rsidRPr="00094958" w:rsidR="00A64963" w:rsidRDefault="00A64963" w14:paraId="6B1D40F2" w14:textId="1AADB6E1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:rsidR="00CE0AD8" w:rsidP="000062E5" w:rsidRDefault="00E215C0" w14:paraId="0F7D8495" w14:textId="6EC60718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Study the data</w:t>
      </w:r>
    </w:p>
    <w:p w:rsidR="00E215C0" w:rsidP="00CE0AD8" w:rsidRDefault="00E215C0" w14:paraId="00CA12D0" w14:textId="5FC22A13">
      <w:pPr>
        <w:ind w:left="360"/>
        <w:rPr>
          <w:i/>
          <w:iCs/>
          <w:lang w:val="en-GB"/>
        </w:rPr>
      </w:pPr>
      <w:r w:rsidRPr="00E215C0">
        <w:rPr>
          <w:i/>
          <w:iCs/>
          <w:lang w:val="en-GB"/>
        </w:rPr>
        <w:t>In this</w:t>
      </w:r>
      <w:r>
        <w:rPr>
          <w:i/>
          <w:iCs/>
          <w:lang w:val="en-GB"/>
        </w:rPr>
        <w:t xml:space="preserve"> step, you will study the given data.</w:t>
      </w:r>
    </w:p>
    <w:p w:rsidR="007A0547" w:rsidP="006D1058" w:rsidRDefault="00E215C0" w14:paraId="3EC98804" w14:textId="4091326F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Open </w:t>
      </w:r>
      <w:r w:rsidR="007A0547">
        <w:rPr>
          <w:lang w:val="en-GB"/>
        </w:rPr>
        <w:t xml:space="preserve">a copy of </w:t>
      </w:r>
      <w:r>
        <w:rPr>
          <w:lang w:val="en-GB"/>
        </w:rPr>
        <w:t>the given excel file.</w:t>
      </w:r>
    </w:p>
    <w:p w:rsidR="00E215C0" w:rsidP="00E215C0" w:rsidRDefault="00E215C0" w14:paraId="1F521521" w14:textId="6CB7C3B9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Draw a scatter graph where: label = f(feature)</w:t>
      </w:r>
    </w:p>
    <w:p w:rsidR="00E215C0" w:rsidP="00E215C0" w:rsidRDefault="00E215C0" w14:paraId="21530822" w14:textId="3B51877A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Which kind of regression will be the more adapted?</w:t>
      </w:r>
    </w:p>
    <w:p w:rsidR="00E215C0" w:rsidP="00E215C0" w:rsidRDefault="00E215C0" w14:paraId="41C72C7C" w14:textId="3B89FFDC">
      <w:pPr>
        <w:rPr>
          <w:lang w:val="en-GB"/>
        </w:rPr>
      </w:pPr>
    </w:p>
    <w:p w:rsidR="00E215C0" w:rsidP="00E215C0" w:rsidRDefault="00E215C0" w14:paraId="38297476" w14:textId="67310C88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Make a linear regression</w:t>
      </w:r>
    </w:p>
    <w:p w:rsidR="00E215C0" w:rsidP="00E215C0" w:rsidRDefault="00E215C0" w14:paraId="45EE6F4F" w14:textId="1A5F6A90">
      <w:pPr>
        <w:ind w:left="360"/>
        <w:rPr>
          <w:i/>
          <w:iCs/>
          <w:lang w:val="en-GB"/>
        </w:rPr>
      </w:pPr>
      <w:r w:rsidRPr="00E215C0">
        <w:rPr>
          <w:i/>
          <w:iCs/>
          <w:lang w:val="en-GB"/>
        </w:rPr>
        <w:t>In this step, you will do your first linear regression in excel</w:t>
      </w:r>
      <w:r>
        <w:rPr>
          <w:i/>
          <w:iCs/>
          <w:lang w:val="en-GB"/>
        </w:rPr>
        <w:t>.</w:t>
      </w:r>
    </w:p>
    <w:p w:rsidRPr="00E215C0" w:rsidR="00E215C0" w:rsidP="00E215C0" w:rsidRDefault="00E215C0" w14:paraId="5987CC2F" w14:textId="7A24AFFC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With the following model: y’ = w1*x, choose randomly a variable w1</w:t>
      </w:r>
      <w:r w:rsidR="008C7FBF">
        <w:rPr>
          <w:lang w:val="en-GB"/>
        </w:rPr>
        <w:t xml:space="preserve"> and</w:t>
      </w:r>
      <w:r>
        <w:rPr>
          <w:lang w:val="en-GB"/>
        </w:rPr>
        <w:t xml:space="preserve"> make a column where you use your model to make prediction.</w:t>
      </w:r>
    </w:p>
    <w:p w:rsidRPr="00E215C0" w:rsidR="00E215C0" w:rsidP="00E215C0" w:rsidRDefault="00E215C0" w14:paraId="49D21C0D" w14:textId="6A185458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Draw your model predictions on the same graph than label = f(feature).</w:t>
      </w:r>
    </w:p>
    <w:p w:rsidRPr="00E215C0" w:rsidR="00E215C0" w:rsidP="00E215C0" w:rsidRDefault="00E215C0" w14:paraId="4268A004" w14:textId="2997D802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Adjust the weight w1 to improve your predictions.</w:t>
      </w:r>
    </w:p>
    <w:p w:rsidRPr="00E215C0" w:rsidR="00E215C0" w:rsidP="00E215C0" w:rsidRDefault="00E215C0" w14:paraId="41467DBF" w14:textId="732F817F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 xml:space="preserve">Make a column with the squared loss, the function is: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square</m:t>
            </m:r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loss</m:t>
                </m:r>
              </m:sub>
            </m:sSub>
            <m:r>
              <w:rPr>
                <w:rFonts w:ascii="Cambria Math" w:hAnsi="Cambria Math"/>
                <w:lang w:val="en-GB"/>
              </w:rPr>
              <m:t>= (observation-prediction)</m:t>
            </m:r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</m:oMath>
    </w:p>
    <w:p w:rsidRPr="008C7FBF" w:rsidR="00E215C0" w:rsidP="00E215C0" w:rsidRDefault="00E215C0" w14:paraId="0087EC89" w14:textId="1FBC4F06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rFonts w:eastAsiaTheme="minorEastAsia"/>
          <w:lang w:val="en-GB"/>
        </w:rPr>
        <w:t>In a cell, display the mean squared loss.</w:t>
      </w:r>
    </w:p>
    <w:p w:rsidRPr="00E215C0" w:rsidR="008C7FBF" w:rsidP="00E215C0" w:rsidRDefault="008C7FBF" w14:paraId="16305CD8" w14:textId="145DE9DE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rFonts w:eastAsiaTheme="minorEastAsia"/>
          <w:lang w:val="en-GB"/>
        </w:rPr>
        <w:t>What is the lowest mean squared loss obtained?</w:t>
      </w:r>
    </w:p>
    <w:p w:rsidR="00E215C0" w:rsidP="00E215C0" w:rsidRDefault="00E215C0" w14:paraId="6C416A29" w14:textId="77777777">
      <w:pPr>
        <w:rPr>
          <w:i/>
          <w:iCs/>
          <w:lang w:val="en-GB"/>
        </w:rPr>
      </w:pPr>
    </w:p>
    <w:p w:rsidR="008C7FBF" w:rsidP="008C7FBF" w:rsidRDefault="008C7FBF" w14:paraId="298B44F8" w14:textId="31703CC9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Make a polynomial regression</w:t>
      </w:r>
    </w:p>
    <w:p w:rsidR="008C7FBF" w:rsidP="008C7FBF" w:rsidRDefault="008C7FBF" w14:paraId="5EE1B36F" w14:textId="216B2ECB">
      <w:pPr>
        <w:ind w:left="360"/>
        <w:rPr>
          <w:i/>
          <w:iCs/>
          <w:lang w:val="en-GB"/>
        </w:rPr>
      </w:pPr>
      <w:r w:rsidRPr="00E215C0">
        <w:rPr>
          <w:i/>
          <w:iCs/>
          <w:lang w:val="en-GB"/>
        </w:rPr>
        <w:t xml:space="preserve">In this step, you will do your first </w:t>
      </w:r>
      <w:r>
        <w:rPr>
          <w:i/>
          <w:iCs/>
          <w:lang w:val="en-GB"/>
        </w:rPr>
        <w:t>polynomial</w:t>
      </w:r>
      <w:r w:rsidRPr="00E215C0">
        <w:rPr>
          <w:i/>
          <w:iCs/>
          <w:lang w:val="en-GB"/>
        </w:rPr>
        <w:t xml:space="preserve"> regression in excel</w:t>
      </w:r>
      <w:r>
        <w:rPr>
          <w:i/>
          <w:iCs/>
          <w:lang w:val="en-GB"/>
        </w:rPr>
        <w:t>.</w:t>
      </w:r>
    </w:p>
    <w:p w:rsidRPr="00E215C0" w:rsidR="008C7FBF" w:rsidP="008C7FBF" w:rsidRDefault="008C7FBF" w14:paraId="13ADA542" w14:textId="72384752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With the following model: y’ = w1*x</w:t>
      </w:r>
      <w:r w:rsidR="006D1058">
        <w:rPr>
          <w:lang w:val="en-GB"/>
        </w:rPr>
        <w:t xml:space="preserve"> + </w:t>
      </w:r>
      <w:r>
        <w:rPr>
          <w:lang w:val="en-GB"/>
        </w:rPr>
        <w:t>w2*x^2, choose randomly a variable w1 and w2 and make a new column where you use your model to make prediction.</w:t>
      </w:r>
    </w:p>
    <w:p w:rsidRPr="00E215C0" w:rsidR="008C7FBF" w:rsidP="008C7FBF" w:rsidRDefault="008C7FBF" w14:paraId="07A99917" w14:textId="4FE77431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Draw your model predictions on the same graph than label = f(feature) and the linear regression.</w:t>
      </w:r>
    </w:p>
    <w:p w:rsidRPr="00E215C0" w:rsidR="008C7FBF" w:rsidP="008C7FBF" w:rsidRDefault="008C7FBF" w14:paraId="1062BF1B" w14:textId="14CBEA58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>Adjust the weight w1 and w2 to improve your predictions.</w:t>
      </w:r>
    </w:p>
    <w:p w:rsidRPr="00E215C0" w:rsidR="008C7FBF" w:rsidP="008C7FBF" w:rsidRDefault="008C7FBF" w14:paraId="374A27AE" w14:textId="77777777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lang w:val="en-GB"/>
        </w:rPr>
        <w:t xml:space="preserve">Make a column with the squared loss, the function is: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square</m:t>
            </m:r>
            <m:sSub>
              <m:sSubPr>
                <m:ctrlPr>
                  <w:rPr>
                    <w:rFonts w:ascii="Cambria Math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hAnsi="Cambria Math"/>
                    <w:lang w:val="en-GB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loss</m:t>
                </m:r>
              </m:sub>
            </m:sSub>
            <m:r>
              <w:rPr>
                <w:rFonts w:ascii="Cambria Math" w:hAnsi="Cambria Math"/>
                <w:lang w:val="en-GB"/>
              </w:rPr>
              <m:t>= (observation-prediction)</m:t>
            </m:r>
          </m:e>
          <m:sup>
            <m:r>
              <w:rPr>
                <w:rFonts w:ascii="Cambria Math" w:hAnsi="Cambria Math"/>
                <w:lang w:val="en-GB"/>
              </w:rPr>
              <m:t>2</m:t>
            </m:r>
          </m:sup>
        </m:sSup>
      </m:oMath>
    </w:p>
    <w:p w:rsidRPr="008C7FBF" w:rsidR="008C7FBF" w:rsidP="008C7FBF" w:rsidRDefault="008C7FBF" w14:paraId="32E112E2" w14:textId="77777777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rFonts w:eastAsiaTheme="minorEastAsia"/>
          <w:lang w:val="en-GB"/>
        </w:rPr>
        <w:t>In a cell, display the mean squared loss.</w:t>
      </w:r>
    </w:p>
    <w:p w:rsidRPr="00E215C0" w:rsidR="008C7FBF" w:rsidP="008C7FBF" w:rsidRDefault="008C7FBF" w14:paraId="7F9E2550" w14:textId="1928D1B9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>
        <w:rPr>
          <w:rFonts w:eastAsiaTheme="minorEastAsia"/>
          <w:lang w:val="en-GB"/>
        </w:rPr>
        <w:t>What is the lowest mean squared loss obtained? Is it better than with the linear regression model?</w:t>
      </w:r>
    </w:p>
    <w:p w:rsidR="00E215C0" w:rsidP="00E215C0" w:rsidRDefault="00E215C0" w14:paraId="271EB2E8" w14:textId="77777777">
      <w:pPr>
        <w:rPr>
          <w:i/>
          <w:iCs/>
          <w:lang w:val="en-GB"/>
        </w:rPr>
      </w:pPr>
    </w:p>
    <w:p w:rsidR="008C7FBF" w:rsidP="008C7FBF" w:rsidRDefault="008C7FBF" w14:paraId="3548F552" w14:textId="77777777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Getting use to numpy array</w:t>
      </w:r>
    </w:p>
    <w:p w:rsidR="008C7FBF" w:rsidP="008C7FBF" w:rsidRDefault="008C7FBF" w14:paraId="4AF80D2D" w14:textId="77777777">
      <w:pPr>
        <w:ind w:left="720"/>
        <w:rPr>
          <w:i/>
          <w:iCs/>
          <w:lang w:val="en-GB"/>
        </w:rPr>
      </w:pPr>
      <w:r>
        <w:rPr>
          <w:i/>
          <w:iCs/>
          <w:lang w:val="en-GB"/>
        </w:rPr>
        <w:lastRenderedPageBreak/>
        <w:t>In this step, you will use and modify some numpy array.</w:t>
      </w:r>
    </w:p>
    <w:p w:rsidR="008C7FBF" w:rsidP="008C7FBF" w:rsidRDefault="008C7FBF" w14:paraId="291E65A5" w14:textId="777777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reate two numpy arrays:</w:t>
      </w:r>
    </w:p>
    <w:tbl>
      <w:tblPr>
        <w:tblW w:w="1920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</w:tblGrid>
      <w:tr w:rsidRPr="001F26F4" w:rsidR="008C7FBF" w:rsidTr="00E17AB1" w14:paraId="0223D8E6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0E2E2CC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fr-FR"/>
              </w:rPr>
              <w:t>X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1C79A7B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fr-FR"/>
              </w:rPr>
              <w:t>Y</w:t>
            </w:r>
          </w:p>
        </w:tc>
      </w:tr>
      <w:tr w:rsidRPr="001F26F4" w:rsidR="008C7FBF" w:rsidTr="00E17AB1" w14:paraId="00D0F71B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3444929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,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45B9B7E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2</w:t>
            </w:r>
          </w:p>
        </w:tc>
      </w:tr>
      <w:tr w:rsidRPr="001F26F4" w:rsidR="008C7FBF" w:rsidTr="00E17AB1" w14:paraId="0519C0C4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6BA486A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6,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21CE5ED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92</w:t>
            </w:r>
          </w:p>
        </w:tc>
      </w:tr>
      <w:tr w:rsidRPr="001F26F4" w:rsidR="008C7FBF" w:rsidTr="00E17AB1" w14:paraId="1E2A7595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4804E47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,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7EBC703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9</w:t>
            </w:r>
          </w:p>
        </w:tc>
      </w:tr>
      <w:tr w:rsidRPr="001F26F4" w:rsidR="008C7FBF" w:rsidTr="00E17AB1" w14:paraId="58078CB2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5DED893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7,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7CB572F1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03</w:t>
            </w:r>
          </w:p>
        </w:tc>
      </w:tr>
      <w:tr w:rsidRPr="001F26F4" w:rsidR="008C7FBF" w:rsidTr="00E17AB1" w14:paraId="2867C1A5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34AD805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8,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7F20CD0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76</w:t>
            </w:r>
          </w:p>
        </w:tc>
      </w:tr>
      <w:tr w:rsidRPr="001F26F4" w:rsidR="008C7FBF" w:rsidTr="00E17AB1" w14:paraId="28275116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2F7CA0E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0,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5B3555B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5</w:t>
            </w:r>
          </w:p>
        </w:tc>
      </w:tr>
      <w:tr w:rsidRPr="001F26F4" w:rsidR="008C7FBF" w:rsidTr="00E17AB1" w14:paraId="60DF15FE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075E848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,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500EBFC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1</w:t>
            </w:r>
          </w:p>
        </w:tc>
      </w:tr>
      <w:tr w:rsidRPr="001F26F4" w:rsidR="008C7FBF" w:rsidTr="00E17AB1" w14:paraId="01386512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695BAB0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4,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7CBD321C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67</w:t>
            </w:r>
          </w:p>
        </w:tc>
      </w:tr>
      <w:tr w:rsidRPr="001F26F4" w:rsidR="008C7FBF" w:rsidTr="00E17AB1" w14:paraId="746CD66C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6B8A119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2AD2CF7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6</w:t>
            </w:r>
          </w:p>
        </w:tc>
      </w:tr>
      <w:tr w:rsidRPr="001F26F4" w:rsidR="008C7FBF" w:rsidTr="00E17AB1" w14:paraId="1CFD616A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0E6AEC2B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6,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36F2D5B5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37</w:t>
            </w:r>
          </w:p>
        </w:tc>
      </w:tr>
      <w:tr w:rsidRPr="001F26F4" w:rsidR="008C7FBF" w:rsidTr="00E17AB1" w14:paraId="4D4F4305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3F8EDF1F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0,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67128A44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1</w:t>
            </w:r>
          </w:p>
        </w:tc>
      </w:tr>
      <w:tr w:rsidRPr="001F26F4" w:rsidR="008C7FBF" w:rsidTr="00E17AB1" w14:paraId="4B84AF38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74CAFB5E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7,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2A1A3C36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116</w:t>
            </w:r>
          </w:p>
        </w:tc>
      </w:tr>
      <w:tr w:rsidRPr="001F26F4" w:rsidR="008C7FBF" w:rsidTr="00E17AB1" w14:paraId="3493D05C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3C42DBC0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9,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6BF5178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341</w:t>
            </w:r>
          </w:p>
        </w:tc>
      </w:tr>
      <w:tr w:rsidRPr="001F26F4" w:rsidR="008C7FBF" w:rsidTr="00E17AB1" w14:paraId="12A7CF1C" w14:textId="7777777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25AD3643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5,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Pr="001F26F4" w:rsidR="008C7FBF" w:rsidP="00E17AB1" w:rsidRDefault="008C7FBF" w14:paraId="01075DD8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fr-FR"/>
              </w:rPr>
            </w:pPr>
            <w:r w:rsidRPr="001F26F4">
              <w:rPr>
                <w:rFonts w:ascii="Calibri" w:hAnsi="Calibri" w:eastAsia="Times New Roman" w:cs="Calibri"/>
                <w:color w:val="000000"/>
                <w:lang w:eastAsia="fr-FR"/>
              </w:rPr>
              <w:t>89</w:t>
            </w:r>
          </w:p>
        </w:tc>
      </w:tr>
    </w:tbl>
    <w:p w:rsidR="008C7FBF" w:rsidP="008C7FBF" w:rsidRDefault="008C7FBF" w14:paraId="4AC11C05" w14:textId="777777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Transform them into one column with the .reshape() function (final shape should be (14,1))</w:t>
      </w:r>
    </w:p>
    <w:p w:rsidR="008C7FBF" w:rsidP="008C7FBF" w:rsidRDefault="008C7FBF" w14:paraId="6D5CCFA8" w14:textId="777777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reate two other arrays:</w:t>
      </w:r>
    </w:p>
    <w:p w:rsidR="008C7FBF" w:rsidP="008C7FBF" w:rsidRDefault="008C7FBF" w14:paraId="1C974E7A" w14:textId="777777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X2: which is the square of every item of X1</w:t>
      </w:r>
    </w:p>
    <w:p w:rsidR="008C7FBF" w:rsidP="008C7FBF" w:rsidRDefault="008C7FBF" w14:paraId="73AA6E44" w14:textId="777777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X3: which is every item of X1 power 3</w:t>
      </w:r>
    </w:p>
    <w:p w:rsidRPr="001F26F4" w:rsidR="008C7FBF" w:rsidP="008C7FBF" w:rsidRDefault="008C7FBF" w14:paraId="6C551FA3" w14:textId="777777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Print the four arrays</w:t>
      </w:r>
    </w:p>
    <w:p w:rsidRPr="008C7FBF" w:rsidR="001F26F4" w:rsidP="00B03E8D" w:rsidRDefault="001F26F4" w14:paraId="6C61F4E1" w14:textId="4A58B0DD">
      <w:pPr>
        <w:rPr>
          <w:i/>
          <w:iCs/>
          <w:lang w:val="en-GB"/>
        </w:rPr>
      </w:pPr>
    </w:p>
    <w:p w:rsidRPr="00CE0AD8" w:rsidR="00E22B90" w:rsidP="00CE0AD8" w:rsidRDefault="00E22B90" w14:paraId="0A335161" w14:textId="55AA86AB">
      <w:pPr>
        <w:rPr>
          <w:b/>
          <w:bCs/>
          <w:lang w:val="en-GB"/>
        </w:rPr>
      </w:pPr>
    </w:p>
    <w:sectPr w:rsidRPr="00CE0AD8" w:rsidR="00E22B90" w:rsidSect="00F41630">
      <w:pgSz w:w="11906" w:h="16838" w:orient="portrait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A124D" w:rsidP="00F41630" w:rsidRDefault="008A124D" w14:paraId="735A8076" w14:textId="77777777">
      <w:pPr>
        <w:spacing w:after="0" w:line="240" w:lineRule="auto"/>
      </w:pPr>
      <w:r>
        <w:separator/>
      </w:r>
    </w:p>
  </w:endnote>
  <w:endnote w:type="continuationSeparator" w:id="0">
    <w:p w:rsidR="008A124D" w:rsidP="00F41630" w:rsidRDefault="008A124D" w14:paraId="65C916C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A124D" w:rsidP="00F41630" w:rsidRDefault="008A124D" w14:paraId="4E1A43FC" w14:textId="77777777">
      <w:pPr>
        <w:spacing w:after="0" w:line="240" w:lineRule="auto"/>
      </w:pPr>
      <w:r>
        <w:separator/>
      </w:r>
    </w:p>
  </w:footnote>
  <w:footnote w:type="continuationSeparator" w:id="0">
    <w:p w:rsidR="008A124D" w:rsidP="00F41630" w:rsidRDefault="008A124D" w14:paraId="350A32CF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11CA5"/>
    <w:multiLevelType w:val="hybridMultilevel"/>
    <w:tmpl w:val="B1C2DCB6"/>
    <w:lvl w:ilvl="0" w:tplc="0C02246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7428D1"/>
    <w:multiLevelType w:val="hybridMultilevel"/>
    <w:tmpl w:val="237CB060"/>
    <w:lvl w:ilvl="0" w:tplc="04C2CA58">
      <w:numFmt w:val="bullet"/>
      <w:lvlText w:val="-"/>
      <w:lvlJc w:val="left"/>
      <w:pPr>
        <w:ind w:left="36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86AA2"/>
    <w:multiLevelType w:val="hybridMultilevel"/>
    <w:tmpl w:val="0A38882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6"/>
  </w:num>
  <w:num w:numId="2" w16cid:durableId="1430203395">
    <w:abstractNumId w:val="5"/>
  </w:num>
  <w:num w:numId="3" w16cid:durableId="1996839245">
    <w:abstractNumId w:val="4"/>
  </w:num>
  <w:num w:numId="4" w16cid:durableId="549921318">
    <w:abstractNumId w:val="9"/>
  </w:num>
  <w:num w:numId="5" w16cid:durableId="815954017">
    <w:abstractNumId w:val="3"/>
  </w:num>
  <w:num w:numId="6" w16cid:durableId="1434276585">
    <w:abstractNumId w:val="8"/>
  </w:num>
  <w:num w:numId="7" w16cid:durableId="1461339089">
    <w:abstractNumId w:val="10"/>
  </w:num>
  <w:num w:numId="8" w16cid:durableId="1698770828">
    <w:abstractNumId w:val="7"/>
  </w:num>
  <w:num w:numId="9" w16cid:durableId="1473477960">
    <w:abstractNumId w:val="2"/>
  </w:num>
  <w:num w:numId="10" w16cid:durableId="1369449814">
    <w:abstractNumId w:val="0"/>
  </w:num>
  <w:num w:numId="11" w16cid:durableId="556553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EzN7EwNTMwNjBR0lEKTi0uzszPAykwMqsFAM7I6t0tAAAA"/>
  </w:docVars>
  <w:rsids>
    <w:rsidRoot w:val="00440364"/>
    <w:rsid w:val="000062E5"/>
    <w:rsid w:val="00006B2A"/>
    <w:rsid w:val="000362A8"/>
    <w:rsid w:val="00073E51"/>
    <w:rsid w:val="00094958"/>
    <w:rsid w:val="000D16DC"/>
    <w:rsid w:val="0011687B"/>
    <w:rsid w:val="00136816"/>
    <w:rsid w:val="00137314"/>
    <w:rsid w:val="001620E1"/>
    <w:rsid w:val="00164589"/>
    <w:rsid w:val="00196AD2"/>
    <w:rsid w:val="001C2858"/>
    <w:rsid w:val="001C7276"/>
    <w:rsid w:val="001E48C2"/>
    <w:rsid w:val="001E7503"/>
    <w:rsid w:val="001F26F4"/>
    <w:rsid w:val="002007A7"/>
    <w:rsid w:val="002613EE"/>
    <w:rsid w:val="00292A3C"/>
    <w:rsid w:val="002D4492"/>
    <w:rsid w:val="00350121"/>
    <w:rsid w:val="00353D6B"/>
    <w:rsid w:val="003A27CC"/>
    <w:rsid w:val="003A36C5"/>
    <w:rsid w:val="003F4B4A"/>
    <w:rsid w:val="004278B1"/>
    <w:rsid w:val="00440364"/>
    <w:rsid w:val="004428A3"/>
    <w:rsid w:val="00471DF7"/>
    <w:rsid w:val="004774AC"/>
    <w:rsid w:val="004A6511"/>
    <w:rsid w:val="004A7DEB"/>
    <w:rsid w:val="004B61C0"/>
    <w:rsid w:val="005279F2"/>
    <w:rsid w:val="005513E1"/>
    <w:rsid w:val="00557841"/>
    <w:rsid w:val="005B3A1C"/>
    <w:rsid w:val="00631693"/>
    <w:rsid w:val="006350F2"/>
    <w:rsid w:val="0066078C"/>
    <w:rsid w:val="0066709A"/>
    <w:rsid w:val="0067040E"/>
    <w:rsid w:val="006902AA"/>
    <w:rsid w:val="00690A83"/>
    <w:rsid w:val="006A6B03"/>
    <w:rsid w:val="006B220F"/>
    <w:rsid w:val="006D1058"/>
    <w:rsid w:val="006E2C55"/>
    <w:rsid w:val="007668E4"/>
    <w:rsid w:val="007A0547"/>
    <w:rsid w:val="007A16C6"/>
    <w:rsid w:val="007A2E27"/>
    <w:rsid w:val="007C1284"/>
    <w:rsid w:val="007C2338"/>
    <w:rsid w:val="007E09F1"/>
    <w:rsid w:val="007F475A"/>
    <w:rsid w:val="00816E7B"/>
    <w:rsid w:val="00850335"/>
    <w:rsid w:val="00872D32"/>
    <w:rsid w:val="008813E9"/>
    <w:rsid w:val="008A124D"/>
    <w:rsid w:val="008A1773"/>
    <w:rsid w:val="008A669A"/>
    <w:rsid w:val="008C7FBF"/>
    <w:rsid w:val="009573AA"/>
    <w:rsid w:val="009B361D"/>
    <w:rsid w:val="00A34130"/>
    <w:rsid w:val="00A64963"/>
    <w:rsid w:val="00AB0D6F"/>
    <w:rsid w:val="00AB12A6"/>
    <w:rsid w:val="00AE6952"/>
    <w:rsid w:val="00B03E8D"/>
    <w:rsid w:val="00B12540"/>
    <w:rsid w:val="00B16E42"/>
    <w:rsid w:val="00B5047B"/>
    <w:rsid w:val="00B5260F"/>
    <w:rsid w:val="00B560F3"/>
    <w:rsid w:val="00BB56B4"/>
    <w:rsid w:val="00BC36E1"/>
    <w:rsid w:val="00BF726A"/>
    <w:rsid w:val="00C406F0"/>
    <w:rsid w:val="00C8135D"/>
    <w:rsid w:val="00C82ADC"/>
    <w:rsid w:val="00CA4896"/>
    <w:rsid w:val="00CE0AD8"/>
    <w:rsid w:val="00CF334E"/>
    <w:rsid w:val="00D26631"/>
    <w:rsid w:val="00D82DE6"/>
    <w:rsid w:val="00DA23EE"/>
    <w:rsid w:val="00E057DE"/>
    <w:rsid w:val="00E12BE2"/>
    <w:rsid w:val="00E215C0"/>
    <w:rsid w:val="00E22B90"/>
    <w:rsid w:val="00E67BE9"/>
    <w:rsid w:val="00E732DD"/>
    <w:rsid w:val="00E82057"/>
    <w:rsid w:val="00EC4DC6"/>
    <w:rsid w:val="00EC5098"/>
    <w:rsid w:val="00EF0426"/>
    <w:rsid w:val="00F41630"/>
    <w:rsid w:val="00F53359"/>
    <w:rsid w:val="00F71C21"/>
    <w:rsid w:val="00FB19F2"/>
    <w:rsid w:val="00FE062F"/>
    <w:rsid w:val="00FF3A04"/>
    <w:rsid w:val="15429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docId w15:val="{CB86730E-A04E-4CE6-B325-78F6C932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fr-FR"/>
    </w:rPr>
  </w:style>
  <w:style w:type="character" w:styleId="q4iawc" w:customStyle="1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styleId="objectbox" w:customStyle="1">
    <w:name w:val="objectbox"/>
    <w:basedOn w:val="DefaultParagraphFont"/>
    <w:rsid w:val="00BB56B4"/>
  </w:style>
  <w:style w:type="paragraph" w:styleId="Caption">
    <w:name w:val="caption"/>
    <w:basedOn w:val="Normal"/>
    <w:next w:val="Normal"/>
    <w:uiPriority w:val="35"/>
    <w:unhideWhenUsed/>
    <w:qFormat/>
    <w:rsid w:val="00B03E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ormaltextrun" w:customStyle="1">
    <w:name w:val="normaltextrun"/>
    <w:basedOn w:val="DefaultParagraphFont"/>
    <w:rsid w:val="007C2338"/>
  </w:style>
  <w:style w:type="character" w:styleId="PlaceholderText">
    <w:name w:val="Placeholder Text"/>
    <w:basedOn w:val="DefaultParagraphFont"/>
    <w:uiPriority w:val="99"/>
    <w:semiHidden/>
    <w:rsid w:val="00E215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5FA4F3119556F47979739CFDC038D09" ma:contentTypeVersion="4" ma:contentTypeDescription="Создание документа." ma:contentTypeScope="" ma:versionID="1b16479ae8663ee97fdf728d771b4ffd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2c534696ceeb09cebdefd074bd9af0bb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95292D-4963-4A19-BE7E-3882493AB242}"/>
</file>

<file path=customXml/itemProps3.xml><?xml version="1.0" encoding="utf-8"?>
<ds:datastoreItem xmlns:ds="http://schemas.openxmlformats.org/officeDocument/2006/customXml" ds:itemID="{E1833495-B06D-43C6-900E-FCB40387DB6B}"/>
</file>

<file path=customXml/itemProps4.xml><?xml version="1.0" encoding="utf-8"?>
<ds:datastoreItem xmlns:ds="http://schemas.openxmlformats.org/officeDocument/2006/customXml" ds:itemID="{CF7D89C5-C5C9-438A-937F-C47A83E4615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6</cp:revision>
  <dcterms:created xsi:type="dcterms:W3CDTF">2022-11-08T07:01:00Z</dcterms:created>
  <dcterms:modified xsi:type="dcterms:W3CDTF">2022-11-11T05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